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f you want to get a custom RSS feed, … follow</w:t>
      </w:r>
      <w:r>
        <w:t xml:space="preserve"> </w:t>
      </w:r>
      <w:hyperlink r:id="rId20">
        <w:r>
          <w:rPr>
            <w:rStyle w:val="Hyperlink"/>
          </w:rPr>
          <w:t xml:space="preserve">these instructions</w:t>
        </w:r>
      </w:hyperlink>
      <w:r>
        <w:t xml:space="preserve">.</w:t>
      </w:r>
    </w:p>
    <w:p>
      <w:pPr>
        <w:numPr>
          <w:ilvl w:val="0"/>
          <w:numId w:val="1001"/>
        </w:numPr>
        <w:pStyle w:val="Compact"/>
      </w:pPr>
      <w:r>
        <w:t xml:space="preserve">☐ Rework the article</w:t>
      </w:r>
    </w:p>
    <w:p>
      <w:pPr>
        <w:numPr>
          <w:ilvl w:val="0"/>
          <w:numId w:val="1001"/>
        </w:numPr>
        <w:pStyle w:val="Compact"/>
      </w:pPr>
      <w:r>
        <w:t xml:space="preserve">☐ Learn how to do it with RssHub</w:t>
      </w:r>
    </w:p>
    <w:p>
      <w:pPr>
        <w:pStyle w:val="FirstParagraph"/>
      </w:pPr>
      <w:r>
        <w:t xml:space="preserve">dfsfsdfsdf</w:t>
      </w:r>
      <w:r>
        <w:fldChar w:fldCharType="begin"/>
      </w:r>
      <w:r>
        <w:instrText xml:space="preserve"> ADDIN ZOTERO_ITEM CSL_CITATION {"properties":{"formattedCitation":"[@alesina2005EthnicDiversityEconomic]","noteIndex":0},"citationID":"kuuxfith","citationItems":[{"uri":["http://zotero.org/users/local/P1qjc6Vm/items/8WBDZ84N"],"uris":["http://zotero.org/users/local/P1qjc6Vm/items/8WBDZ84N"],"prefix":"","suffix":"","id":301,"itemData":{"author":[{"family":"Alesina","given":"Alberto"},{"family":"La Ferrara","given":"Eliana"}],"id":"alesina2005EthnicDiversityEconomic","container-title-short":"Journal of Economic Literature","issue":"3","source":"DOI.org (Crossref)","accessed":{"date-parts":[[2021,9,26]]},"volume":"43","type":"article-journal","ISSN":"0022-0515","title":"Ethnic Diversity and Economic Performance","issued":{"date-parts":[[2005,8,1]]},"DOI":"10.1257/002205105774431243","page":"762-800","URL":"https://pubs.aeaweb.org/doi/10.1257/002205105774431243","abstract":"We survey and assess the literature on the positive and negative effects of ethnic diversity on economic policies and outcomes. Our focus is on communities of different size and organizational structure, such as countries, cities in developed countries, and villages and groups in developing countries. We also consider the endogenous formation of political jurisdictions and highlight several open issues in need of further research, in particular the endogenous formation of ethnic identity and the measurement of ethnic diversity.","language":"en","container-title":"Journal of Economic Literature"}}],"schema":"https://github.com/citation-style-language/schema/raw/master/csl-citation.json"}   </w:instrText>
      </w:r>
      <w:r>
        <w:fldChar w:fldCharType="separate"/>
      </w:r>
      <w:r>
        <w:rPr>
          <w:noProof/>
        </w:rPr>
        <w:t>&lt;Do Zotero Refresh: [@alesina2005EthnicDiversityEconomic]&gt;</w:t>
      </w:r>
      <w:r>
        <w:fldChar w:fldCharType="end"/>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owtogeek.com/318401/how-to-find-or-create-an-rss-feed-for-any-website/" TargetMode="External" /></Relationships>
</file>

<file path=word/_rels/footnotes.xml.rels><?xml version="1.0" encoding="UTF-8"?><Relationships xmlns="http://schemas.openxmlformats.org/package/2006/relationships"><Relationship Type="http://schemas.openxmlformats.org/officeDocument/2006/relationships/hyperlink" Id="rId20" Target="https://www.howtogeek.com/318401/how-to-find-or-create-an-rss-feed-for-any-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7:35:39Z</dcterms:created>
  <dcterms:modified xsi:type="dcterms:W3CDTF">2021-11-08T07: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
    <vt:lpwstr/>
  </property>
</Properties>
</file>